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01EF1" w14:textId="3F8BA434" w:rsidR="00AF4456" w:rsidRPr="00714554" w:rsidRDefault="00714554">
      <w:pPr>
        <w:rPr>
          <w:u w:val="single"/>
        </w:rPr>
      </w:pPr>
      <w:r w:rsidRPr="00714554">
        <w:rPr>
          <w:u w:val="single"/>
        </w:rPr>
        <w:t>Table of Contents:</w:t>
      </w:r>
    </w:p>
    <w:p w14:paraId="6B272E03" w14:textId="2F3B8B09" w:rsidR="00714554" w:rsidRDefault="00714554">
      <w:r>
        <w:t xml:space="preserve">1) Machine Learning Introduction </w:t>
      </w:r>
    </w:p>
    <w:p w14:paraId="1A519CAF" w14:textId="1B513B95" w:rsidR="00714554" w:rsidRDefault="00714554">
      <w:r>
        <w:t>2) What are the types of ML models?</w:t>
      </w:r>
    </w:p>
    <w:p w14:paraId="1667854B" w14:textId="66E7DB5D" w:rsidR="00714554" w:rsidRDefault="00714554">
      <w:r>
        <w:t xml:space="preserve">3) What </w:t>
      </w:r>
      <w:r w:rsidR="000221B5">
        <w:t>is</w:t>
      </w:r>
      <w:r>
        <w:t xml:space="preserve"> overfitting and underfitting?</w:t>
      </w:r>
    </w:p>
    <w:p w14:paraId="3A1DB76C" w14:textId="05168191" w:rsidR="00714554" w:rsidRDefault="00714554"/>
    <w:p w14:paraId="4B755C76" w14:textId="669E4DAD" w:rsidR="00350D2A" w:rsidRDefault="00350D2A">
      <w:r>
        <w:t xml:space="preserve">Source: </w:t>
      </w:r>
      <w:hyperlink r:id="rId4" w:history="1">
        <w:r w:rsidRPr="00350D2A">
          <w:rPr>
            <w:rStyle w:val="Hyperlink"/>
          </w:rPr>
          <w:t>link</w:t>
        </w:r>
      </w:hyperlink>
    </w:p>
    <w:p w14:paraId="16DB9D78" w14:textId="4F75BCE5" w:rsidR="00317C5B" w:rsidRDefault="00317C5B">
      <w:r>
        <w:t>Data:</w:t>
      </w:r>
    </w:p>
    <w:p w14:paraId="72DC7514" w14:textId="5C63608E" w:rsidR="00317C5B" w:rsidRDefault="00317C5B">
      <w:r>
        <w:t xml:space="preserve">We have various types of data everywhere. </w:t>
      </w:r>
    </w:p>
    <w:p w14:paraId="6B7C03D2" w14:textId="369B1278" w:rsidR="00317C5B" w:rsidRDefault="00317C5B">
      <w:r>
        <w:t>1) Text</w:t>
      </w:r>
    </w:p>
    <w:p w14:paraId="762066CF" w14:textId="41D48053" w:rsidR="00317C5B" w:rsidRDefault="00317C5B">
      <w:r>
        <w:t xml:space="preserve">2) Numbers </w:t>
      </w:r>
    </w:p>
    <w:p w14:paraId="104BD20D" w14:textId="370D312C" w:rsidR="00317C5B" w:rsidRDefault="00317C5B">
      <w:r>
        <w:t>3) Audio</w:t>
      </w:r>
    </w:p>
    <w:p w14:paraId="10243696" w14:textId="78FD6D68" w:rsidR="00317C5B" w:rsidRDefault="00317C5B">
      <w:r>
        <w:t>4) Video</w:t>
      </w:r>
    </w:p>
    <w:p w14:paraId="2D5B19B5" w14:textId="2D888AD4" w:rsidR="00317C5B" w:rsidRDefault="00317C5B">
      <w:r>
        <w:t>5) Images</w:t>
      </w:r>
    </w:p>
    <w:p w14:paraId="6A42A701" w14:textId="575C62BD" w:rsidR="00317C5B" w:rsidRDefault="00317C5B">
      <w:r>
        <w:t>Others too like clickstreams</w:t>
      </w:r>
      <w:r w:rsidR="000221B5">
        <w:t>.</w:t>
      </w:r>
      <w:r>
        <w:t xml:space="preserve">.. </w:t>
      </w:r>
    </w:p>
    <w:p w14:paraId="6D89291D" w14:textId="41FB1F3E" w:rsidR="00317C5B" w:rsidRDefault="00317C5B"/>
    <w:p w14:paraId="59EA61F7" w14:textId="153B91A5" w:rsidR="00317C5B" w:rsidRDefault="00317C5B" w:rsidP="00317C5B">
      <w:pPr>
        <w:jc w:val="center"/>
      </w:pPr>
      <w:r>
        <w:rPr>
          <w:noProof/>
        </w:rPr>
        <w:drawing>
          <wp:inline distT="0" distB="0" distL="0" distR="0" wp14:anchorId="19E09C79" wp14:editId="1600DBD6">
            <wp:extent cx="5336905" cy="3692842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41686" cy="369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817B2" w14:textId="7D61ECAA" w:rsidR="00317C5B" w:rsidRDefault="00317C5B" w:rsidP="00317C5B"/>
    <w:p w14:paraId="30C13044" w14:textId="0370C47C" w:rsidR="00317C5B" w:rsidRDefault="00317C5B" w:rsidP="00317C5B">
      <w:r>
        <w:t xml:space="preserve">## Statistical models : </w:t>
      </w:r>
    </w:p>
    <w:p w14:paraId="182E6E37" w14:textId="29658F49" w:rsidR="00317C5B" w:rsidRDefault="00317C5B" w:rsidP="00317C5B">
      <w:r>
        <w:t xml:space="preserve">1) Hypothesis testing </w:t>
      </w:r>
    </w:p>
    <w:p w14:paraId="3836AAC7" w14:textId="38A4D06E" w:rsidR="00317C5B" w:rsidRDefault="00317C5B" w:rsidP="00317C5B">
      <w:r>
        <w:t xml:space="preserve">2) Experimental design </w:t>
      </w:r>
    </w:p>
    <w:p w14:paraId="25DCE6DA" w14:textId="28007082" w:rsidR="00317C5B" w:rsidRDefault="00317C5B" w:rsidP="00317C5B">
      <w:r>
        <w:t xml:space="preserve">3) </w:t>
      </w:r>
      <w:proofErr w:type="spellStart"/>
      <w:r>
        <w:t>Anova</w:t>
      </w:r>
      <w:proofErr w:type="spellEnd"/>
    </w:p>
    <w:p w14:paraId="33E8E0E0" w14:textId="54F16C71" w:rsidR="00317C5B" w:rsidRDefault="00317C5B" w:rsidP="00317C5B">
      <w:r>
        <w:lastRenderedPageBreak/>
        <w:t>4) Linear regression</w:t>
      </w:r>
    </w:p>
    <w:p w14:paraId="4CD9FB86" w14:textId="1541AF9F" w:rsidR="00317C5B" w:rsidRDefault="00317C5B" w:rsidP="00317C5B">
      <w:r>
        <w:t>5) Logistic regression</w:t>
      </w:r>
    </w:p>
    <w:p w14:paraId="13FB154C" w14:textId="04179290" w:rsidR="00317C5B" w:rsidRDefault="00317C5B" w:rsidP="00317C5B">
      <w:r>
        <w:t>6) GLM</w:t>
      </w:r>
    </w:p>
    <w:p w14:paraId="175E5E01" w14:textId="5B7AED68" w:rsidR="00317C5B" w:rsidRDefault="00317C5B" w:rsidP="00317C5B">
      <w:r>
        <w:t>7) PCA</w:t>
      </w:r>
    </w:p>
    <w:p w14:paraId="15F286FA" w14:textId="1430D048" w:rsidR="00317C5B" w:rsidRDefault="00317C5B" w:rsidP="00317C5B"/>
    <w:p w14:paraId="2FB31B1F" w14:textId="4C2DEEB7" w:rsidR="00317C5B" w:rsidRDefault="00317C5B" w:rsidP="00317C5B"/>
    <w:p w14:paraId="192BD127" w14:textId="7D75BC3D" w:rsidR="00317C5B" w:rsidRDefault="00317C5B" w:rsidP="00317C5B">
      <w:r>
        <w:t>## Supervised Learning:</w:t>
      </w:r>
    </w:p>
    <w:p w14:paraId="28C37C81" w14:textId="69297496" w:rsidR="00317C5B" w:rsidRDefault="00317C5B" w:rsidP="00317C5B">
      <w:r>
        <w:t xml:space="preserve">Supervised Machine learning is a type of machine learning in which the model learns to predict or classify new data based on historical training data or labeled data. </w:t>
      </w:r>
    </w:p>
    <w:p w14:paraId="1B4D8AC3" w14:textId="27BF2746" w:rsidR="00317C5B" w:rsidRDefault="000221B5" w:rsidP="00317C5B">
      <w:r>
        <w:t>The b</w:t>
      </w:r>
      <w:r w:rsidR="00317C5B">
        <w:t xml:space="preserve">est example for supervised learning is a teacher and a student learning, supervised model is taught through labeled data about what features to notice to draw a certain type of conclusion. After the model learns on the labeled dataset, it is given a test or never seen data to classify or predict depending on its application. </w:t>
      </w:r>
    </w:p>
    <w:p w14:paraId="3DFC58F6" w14:textId="479BEE3F" w:rsidR="00317C5B" w:rsidRDefault="00317C5B" w:rsidP="00317C5B"/>
    <w:p w14:paraId="440FB76F" w14:textId="6B528244" w:rsidR="00317C5B" w:rsidRDefault="00317C5B" w:rsidP="00317C5B">
      <w:r>
        <w:t xml:space="preserve">The features are the properties of the labeled feature which is used to teach the model. </w:t>
      </w:r>
    </w:p>
    <w:p w14:paraId="5CC99BFE" w14:textId="3D724CF8" w:rsidR="00317C5B" w:rsidRDefault="00317C5B" w:rsidP="00317C5B"/>
    <w:p w14:paraId="64FF9CEF" w14:textId="64D77F37" w:rsidR="00317C5B" w:rsidRDefault="004F5E52" w:rsidP="00317C5B">
      <w:r>
        <w:t>Types:</w:t>
      </w:r>
    </w:p>
    <w:p w14:paraId="3A38410A" w14:textId="09398919" w:rsidR="004F5E52" w:rsidRDefault="004F5E52" w:rsidP="00317C5B">
      <w:r>
        <w:t xml:space="preserve">I) Classification: </w:t>
      </w:r>
    </w:p>
    <w:p w14:paraId="7F4D41D2" w14:textId="29DE7567" w:rsidR="004F5E52" w:rsidRDefault="004F5E52" w:rsidP="00317C5B">
      <w:r>
        <w:t xml:space="preserve">Training data – examples/samples with labels. </w:t>
      </w:r>
    </w:p>
    <w:p w14:paraId="564AB979" w14:textId="41A23C24" w:rsidR="004F5E52" w:rsidRDefault="004F5E52" w:rsidP="00317C5B">
      <w:r>
        <w:tab/>
        <w:t>a. Binary Classifier: y -&gt; discrete i.e., yes/no, 0/1, spam,/no spam</w:t>
      </w:r>
    </w:p>
    <w:p w14:paraId="38D9E93C" w14:textId="77777777" w:rsidR="00840863" w:rsidRDefault="00840863" w:rsidP="00840863"/>
    <w:p w14:paraId="07EA0BF8" w14:textId="1FEDA7A8" w:rsidR="00840863" w:rsidRPr="00840863" w:rsidRDefault="00840863" w:rsidP="00317C5B">
      <w:r>
        <w:tab/>
        <w:t xml:space="preserve">b. Multi Classifier: </w:t>
      </w:r>
    </w:p>
    <w:p w14:paraId="1ED90D53" w14:textId="38A38DC4" w:rsidR="00840863" w:rsidRDefault="00840863" w:rsidP="00840863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E3C6499" wp14:editId="0AA96754">
            <wp:extent cx="4198144" cy="252199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01629" cy="2524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2708A" w14:textId="3291D715" w:rsidR="00840863" w:rsidRDefault="00840863" w:rsidP="00840863">
      <w:pPr>
        <w:rPr>
          <w:b/>
          <w:bCs/>
        </w:rPr>
      </w:pPr>
    </w:p>
    <w:p w14:paraId="1FF50378" w14:textId="6D50F770" w:rsidR="00840863" w:rsidRDefault="00840863" w:rsidP="00840863">
      <w:pPr>
        <w:rPr>
          <w:b/>
          <w:bCs/>
        </w:rPr>
      </w:pPr>
      <w:r>
        <w:rPr>
          <w:b/>
          <w:bCs/>
        </w:rPr>
        <w:t xml:space="preserve">II) Regression: </w:t>
      </w:r>
    </w:p>
    <w:p w14:paraId="7742C1AF" w14:textId="57412CEB" w:rsidR="00840863" w:rsidRDefault="00840863" w:rsidP="00840863">
      <w:pPr>
        <w:rPr>
          <w:b/>
          <w:bCs/>
        </w:rPr>
      </w:pPr>
      <w:r>
        <w:rPr>
          <w:b/>
          <w:bCs/>
        </w:rPr>
        <w:tab/>
        <w:t xml:space="preserve">1) Continuous values or numerical values. Y -&gt; output is a real value, </w:t>
      </w:r>
      <w:r>
        <w:rPr>
          <w:noProof/>
          <w:position w:val="-4"/>
        </w:rPr>
        <w:drawing>
          <wp:inline distT="0" distB="0" distL="0" distR="0" wp14:anchorId="7A651CA4" wp14:editId="74C77A30">
            <wp:extent cx="326768" cy="119449"/>
            <wp:effectExtent l="0" t="0" r="0" b="0"/>
            <wp:docPr id="6" name="Picture 6" descr="y element of straight real numbers" title="{&quot;mathml&quot;:&quot;&lt;math xmlns=\&quot;http://www.w3.org/1998/Math/MathML\&quot;&gt;&lt;mi&gt;y&lt;/mi&gt;&lt;mo&gt;&amp;#x2208;&lt;/mo&gt;&lt;mi mathvariant=\&quot;normal\&quot;&gt;&amp;#x211D;&lt;/mi&gt;&lt;/math&gt;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y element of straight real numbers" title="{&quot;mathml&quot;:&quot;&lt;math xmlns=\&quot;http://www.w3.org/1998/Math/MathML\&quot;&gt;&lt;mi&gt;y&lt;/mi&gt;&lt;mo&gt;&amp;#x2208;&lt;/mo&gt;&lt;mi mathvariant=\&quot;normal\&quot;&gt;&amp;#x211D;&lt;/mi&gt;&lt;/math&gt;&quot;}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768" cy="1194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6F793A" w14:textId="12477AFF" w:rsidR="00840863" w:rsidRDefault="00840863" w:rsidP="00840863">
      <w:pPr>
        <w:rPr>
          <w:b/>
          <w:bCs/>
        </w:rPr>
      </w:pPr>
      <w:r>
        <w:rPr>
          <w:b/>
          <w:bCs/>
        </w:rPr>
        <w:tab/>
        <w:t xml:space="preserve">2) </w:t>
      </w:r>
      <w:r>
        <w:rPr>
          <w:noProof/>
          <w:position w:val="-4"/>
        </w:rPr>
        <w:drawing>
          <wp:inline distT="0" distB="0" distL="0" distR="0" wp14:anchorId="1FA7EFAA" wp14:editId="23A77016">
            <wp:extent cx="517611" cy="120822"/>
            <wp:effectExtent l="0" t="0" r="0" b="0"/>
            <wp:docPr id="5" name="Picture 5" descr="f colon straight real numbers rightwards arrow straight real numbers" title="{&quot;mathml&quot;:&quot;&lt;math xmlns=\&quot;http://www.w3.org/1998/Math/MathML\&quot;&gt;&lt;mi&gt;f&lt;/mi&gt;&lt;mo&gt;:&lt;/mo&gt;&lt;mi mathvariant=\&quot;normal\&quot;&gt;&amp;#x211D;&lt;/mi&gt;&lt;mo&gt;&amp;#x2192;&lt;/mo&gt;&lt;mi mathvariant=\&quot;normal\&quot;&gt;&amp;#x211D;&lt;/mi&gt;&lt;/math&gt;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 colon straight real numbers rightwards arrow straight real numbers" title="{&quot;mathml&quot;:&quot;&lt;math xmlns=\&quot;http://www.w3.org/1998/Math/MathML\&quot;&gt;&lt;mi&gt;f&lt;/mi&gt;&lt;mo&gt;:&lt;/mo&gt;&lt;mi mathvariant=\&quot;normal\&quot;&gt;&amp;#x211D;&lt;/mi&gt;&lt;mo&gt;&amp;#x2192;&lt;/mo&gt;&lt;mi mathvariant=\&quot;normal\&quot;&gt;&amp;#x211D;&lt;/mi&gt;&lt;/math&gt;&quot;}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11" cy="1208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bCs/>
        </w:rPr>
        <w:t>, f is called the regressor.</w:t>
      </w:r>
    </w:p>
    <w:p w14:paraId="02C21F54" w14:textId="77777777" w:rsidR="00840863" w:rsidRDefault="00840863" w:rsidP="00840863">
      <w:pPr>
        <w:rPr>
          <w:b/>
          <w:bCs/>
        </w:rPr>
      </w:pPr>
      <w:r>
        <w:rPr>
          <w:b/>
          <w:bCs/>
        </w:rPr>
        <w:lastRenderedPageBreak/>
        <w:tab/>
        <w:t>3) Credit amount, weight of fruit in function of its length, Income in function of age.</w:t>
      </w:r>
    </w:p>
    <w:p w14:paraId="5B4633DE" w14:textId="1D5C76FD" w:rsidR="00840863" w:rsidRPr="00840863" w:rsidRDefault="00840863" w:rsidP="00840863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41832A0" wp14:editId="3A34F9B5">
            <wp:extent cx="2921794" cy="210369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29518" cy="2109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2E89E" w14:textId="580D3B5A" w:rsidR="00840863" w:rsidRDefault="00840863" w:rsidP="00317C5B"/>
    <w:p w14:paraId="0EAAD9FE" w14:textId="573B9F15" w:rsidR="00840863" w:rsidRDefault="00840863" w:rsidP="00317C5B">
      <w:r>
        <w:t>## ML model I – KNN (K Nearest Neighbors):</w:t>
      </w:r>
    </w:p>
    <w:p w14:paraId="44DC9098" w14:textId="5D9843A6" w:rsidR="00840863" w:rsidRDefault="00840863" w:rsidP="00317C5B">
      <w:r>
        <w:tab/>
        <w:t xml:space="preserve">1) Does not builds a model, </w:t>
      </w:r>
      <w:proofErr w:type="gramStart"/>
      <w:r>
        <w:t>it’s</w:t>
      </w:r>
      <w:proofErr w:type="gramEnd"/>
      <w:r>
        <w:t xml:space="preserve"> a method. Uses similarity between examples. </w:t>
      </w:r>
    </w:p>
    <w:p w14:paraId="35681C75" w14:textId="67D75F97" w:rsidR="00840863" w:rsidRDefault="00840863" w:rsidP="00317C5B">
      <w:r>
        <w:tab/>
        <w:t xml:space="preserve">2) Assumptions: a. Two similar examples should have </w:t>
      </w:r>
      <w:r w:rsidR="000221B5">
        <w:t xml:space="preserve">the </w:t>
      </w:r>
      <w:r>
        <w:t>same labels.</w:t>
      </w:r>
    </w:p>
    <w:p w14:paraId="241ADB95" w14:textId="3E979BDC" w:rsidR="00840863" w:rsidRDefault="00840863" w:rsidP="00317C5B">
      <w:r>
        <w:tab/>
      </w:r>
      <w:r>
        <w:tab/>
      </w:r>
      <w:r>
        <w:tab/>
        <w:t xml:space="preserve"> b. Assumes all examples are points in the d dimensional space </w:t>
      </w:r>
      <w:r>
        <w:rPr>
          <w:noProof/>
        </w:rPr>
        <w:drawing>
          <wp:inline distT="0" distB="0" distL="0" distR="0" wp14:anchorId="0B9A4455" wp14:editId="383C1A3D">
            <wp:extent cx="178486" cy="118076"/>
            <wp:effectExtent l="0" t="0" r="0" b="0"/>
            <wp:docPr id="8" name="Picture 8" descr="straight real numbers to the power of double-struck d" title="{&quot;mathml&quot;:&quot;&lt;math xmlns=\&quot;http://www.w3.org/1998/Math/MathML\&quot;&gt;&lt;msup&gt;&lt;mi mathvariant=\&quot;normal\&quot;&gt;&amp;#x211D;&lt;/mi&gt;&lt;mi mathvariant=\&quot;double-struck\&quot;&gt;d&lt;/mi&gt;&lt;/msup&gt;&lt;/math&gt;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traight real numbers to the power of double-struck d" title="{&quot;mathml&quot;:&quot;&lt;math xmlns=\&quot;http://www.w3.org/1998/Math/MathML\&quot;&gt;&lt;msup&gt;&lt;mi mathvariant=\&quot;normal\&quot;&gt;&amp;#x211D;&lt;/mi&gt;&lt;mi mathvariant=\&quot;double-struck\&quot;&gt;d&lt;/mi&gt;&lt;/msup&gt;&lt;/math&gt;&quot;}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486" cy="118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85381" w14:textId="39C91B84" w:rsidR="00350D2A" w:rsidRDefault="00350D2A" w:rsidP="00317C5B">
      <w:r>
        <w:tab/>
        <w:t xml:space="preserve">3) Uses the std Euclidian distance to define the nearest neighbors. </w:t>
      </w:r>
    </w:p>
    <w:p w14:paraId="5B43EDF8" w14:textId="03BF3A63" w:rsidR="00840863" w:rsidRDefault="00350D2A" w:rsidP="00317C5B">
      <w:r>
        <w:t xml:space="preserve">Source: </w:t>
      </w:r>
      <w:hyperlink r:id="rId11" w:history="1">
        <w:r w:rsidRPr="00350D2A">
          <w:rPr>
            <w:rStyle w:val="Hyperlink"/>
          </w:rPr>
          <w:t>link</w:t>
        </w:r>
      </w:hyperlink>
    </w:p>
    <w:p w14:paraId="5A2FA315" w14:textId="583A46A3" w:rsidR="00350D2A" w:rsidRDefault="00CC4BA8" w:rsidP="00317C5B">
      <w:r>
        <w:t>Definition: KNN works by taking a data point and looking at the ‘k</w:t>
      </w:r>
      <w:r w:rsidR="000221B5">
        <w:t>'s</w:t>
      </w:r>
      <w:r>
        <w:t xml:space="preserve"> closest labeled data points. The data point is then assigned the label of the majority of the ‘k</w:t>
      </w:r>
      <w:r w:rsidR="000221B5">
        <w:t>'s</w:t>
      </w:r>
      <w:r>
        <w:t xml:space="preserve"> closest points. </w:t>
      </w:r>
    </w:p>
    <w:p w14:paraId="20EBA4FE" w14:textId="07A5A462" w:rsidR="00CC4BA8" w:rsidRDefault="000221B5" w:rsidP="00317C5B">
      <w:r>
        <w:t>For e</w:t>
      </w:r>
      <w:r w:rsidR="00CC4BA8">
        <w:t xml:space="preserve">xample: if k=5, and 3 points = green and 2 are red, then the data point to be classified will be green as per </w:t>
      </w:r>
      <w:r>
        <w:t xml:space="preserve">the </w:t>
      </w:r>
      <w:r w:rsidR="00CC4BA8">
        <w:t xml:space="preserve">majority. </w:t>
      </w:r>
    </w:p>
    <w:p w14:paraId="72BC8060" w14:textId="789FFC3F" w:rsidR="00CC4BA8" w:rsidRDefault="00CC4BA8" w:rsidP="00317C5B">
      <w:r>
        <w:t xml:space="preserve">Colab notebook on </w:t>
      </w:r>
      <w:r w:rsidR="000221B5">
        <w:t xml:space="preserve">a </w:t>
      </w:r>
      <w:r>
        <w:t xml:space="preserve">simple example: </w:t>
      </w:r>
      <w:hyperlink r:id="rId12" w:history="1">
        <w:proofErr w:type="spellStart"/>
        <w:r w:rsidRPr="00CC4BA8">
          <w:rPr>
            <w:rStyle w:val="Hyperlink"/>
          </w:rPr>
          <w:t>Colab_KNN</w:t>
        </w:r>
        <w:proofErr w:type="spellEnd"/>
      </w:hyperlink>
    </w:p>
    <w:p w14:paraId="459423AB" w14:textId="77777777" w:rsidR="00CC4BA8" w:rsidRDefault="00CC4BA8" w:rsidP="00317C5B"/>
    <w:p w14:paraId="488D86C4" w14:textId="77777777" w:rsidR="00CC4BA8" w:rsidRDefault="00CC4BA8" w:rsidP="00317C5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B267B9" w14:paraId="5B607213" w14:textId="77777777" w:rsidTr="00B267B9">
        <w:tc>
          <w:tcPr>
            <w:tcW w:w="2697" w:type="dxa"/>
          </w:tcPr>
          <w:p w14:paraId="4CDDF86A" w14:textId="76F8DFFB" w:rsidR="00B267B9" w:rsidRDefault="00B267B9" w:rsidP="00317C5B">
            <w:pPr>
              <w:rPr>
                <w:b/>
                <w:bCs/>
              </w:rPr>
            </w:pPr>
            <w:r>
              <w:rPr>
                <w:b/>
                <w:bCs/>
              </w:rPr>
              <w:t>What</w:t>
            </w:r>
          </w:p>
        </w:tc>
        <w:tc>
          <w:tcPr>
            <w:tcW w:w="2697" w:type="dxa"/>
          </w:tcPr>
          <w:p w14:paraId="7A8FD7A4" w14:textId="024BD9EF" w:rsidR="00B267B9" w:rsidRDefault="00C645C3" w:rsidP="00317C5B">
            <w:pPr>
              <w:rPr>
                <w:b/>
                <w:bCs/>
              </w:rPr>
            </w:pPr>
            <w:r>
              <w:rPr>
                <w:b/>
                <w:bCs/>
              </w:rPr>
              <w:t>How?</w:t>
            </w:r>
          </w:p>
        </w:tc>
        <w:tc>
          <w:tcPr>
            <w:tcW w:w="2698" w:type="dxa"/>
          </w:tcPr>
          <w:p w14:paraId="7B50A64F" w14:textId="77777777" w:rsidR="00B267B9" w:rsidRDefault="00B267B9" w:rsidP="00317C5B">
            <w:pPr>
              <w:rPr>
                <w:b/>
                <w:bCs/>
              </w:rPr>
            </w:pPr>
          </w:p>
        </w:tc>
        <w:tc>
          <w:tcPr>
            <w:tcW w:w="2698" w:type="dxa"/>
          </w:tcPr>
          <w:p w14:paraId="60092F17" w14:textId="77777777" w:rsidR="00B267B9" w:rsidRDefault="00B267B9" w:rsidP="00317C5B">
            <w:pPr>
              <w:rPr>
                <w:b/>
                <w:bCs/>
              </w:rPr>
            </w:pPr>
          </w:p>
        </w:tc>
      </w:tr>
      <w:tr w:rsidR="00B267B9" w14:paraId="6622AACA" w14:textId="77777777" w:rsidTr="00B267B9">
        <w:tc>
          <w:tcPr>
            <w:tcW w:w="2697" w:type="dxa"/>
          </w:tcPr>
          <w:p w14:paraId="1E053240" w14:textId="23652CDB" w:rsidR="00C645C3" w:rsidRPr="00C645C3" w:rsidRDefault="00C645C3" w:rsidP="00317C5B">
            <w:r w:rsidRPr="00C645C3">
              <w:t>KNN is a</w:t>
            </w:r>
            <w:r>
              <w:t xml:space="preserve">n algorithm </w:t>
            </w:r>
            <w:r w:rsidR="000221B5">
              <w:t>that</w:t>
            </w:r>
            <w:r>
              <w:t xml:space="preserve"> uses </w:t>
            </w:r>
            <w:r w:rsidR="000221B5">
              <w:t xml:space="preserve">the </w:t>
            </w:r>
            <w:r>
              <w:t>similarity between samples.</w:t>
            </w:r>
          </w:p>
        </w:tc>
        <w:tc>
          <w:tcPr>
            <w:tcW w:w="2697" w:type="dxa"/>
          </w:tcPr>
          <w:p w14:paraId="48657194" w14:textId="77777777" w:rsidR="00B267B9" w:rsidRDefault="00B267B9" w:rsidP="00317C5B">
            <w:pPr>
              <w:rPr>
                <w:b/>
                <w:bCs/>
              </w:rPr>
            </w:pPr>
          </w:p>
        </w:tc>
        <w:tc>
          <w:tcPr>
            <w:tcW w:w="2698" w:type="dxa"/>
          </w:tcPr>
          <w:p w14:paraId="76C31AAC" w14:textId="77777777" w:rsidR="00B267B9" w:rsidRDefault="00B267B9" w:rsidP="00317C5B">
            <w:pPr>
              <w:rPr>
                <w:b/>
                <w:bCs/>
              </w:rPr>
            </w:pPr>
          </w:p>
        </w:tc>
        <w:tc>
          <w:tcPr>
            <w:tcW w:w="2698" w:type="dxa"/>
          </w:tcPr>
          <w:p w14:paraId="35E32582" w14:textId="77777777" w:rsidR="00B267B9" w:rsidRDefault="00B267B9" w:rsidP="00317C5B">
            <w:pPr>
              <w:rPr>
                <w:b/>
                <w:bCs/>
              </w:rPr>
            </w:pPr>
          </w:p>
        </w:tc>
      </w:tr>
      <w:tr w:rsidR="00B267B9" w14:paraId="7428C3CC" w14:textId="77777777" w:rsidTr="00B267B9">
        <w:tc>
          <w:tcPr>
            <w:tcW w:w="2697" w:type="dxa"/>
          </w:tcPr>
          <w:p w14:paraId="5AFEFAEC" w14:textId="77777777" w:rsidR="00B267B9" w:rsidRDefault="00B267B9" w:rsidP="00317C5B">
            <w:pPr>
              <w:rPr>
                <w:b/>
                <w:bCs/>
              </w:rPr>
            </w:pPr>
          </w:p>
        </w:tc>
        <w:tc>
          <w:tcPr>
            <w:tcW w:w="2697" w:type="dxa"/>
          </w:tcPr>
          <w:p w14:paraId="02ED0D06" w14:textId="77777777" w:rsidR="00B267B9" w:rsidRDefault="00B267B9" w:rsidP="00317C5B">
            <w:pPr>
              <w:rPr>
                <w:b/>
                <w:bCs/>
              </w:rPr>
            </w:pPr>
          </w:p>
        </w:tc>
        <w:tc>
          <w:tcPr>
            <w:tcW w:w="2698" w:type="dxa"/>
          </w:tcPr>
          <w:p w14:paraId="5B195820" w14:textId="77777777" w:rsidR="00B267B9" w:rsidRDefault="00B267B9" w:rsidP="00317C5B">
            <w:pPr>
              <w:rPr>
                <w:b/>
                <w:bCs/>
              </w:rPr>
            </w:pPr>
          </w:p>
        </w:tc>
        <w:tc>
          <w:tcPr>
            <w:tcW w:w="2698" w:type="dxa"/>
          </w:tcPr>
          <w:p w14:paraId="76569F43" w14:textId="77777777" w:rsidR="00B267B9" w:rsidRDefault="00B267B9" w:rsidP="00317C5B">
            <w:pPr>
              <w:rPr>
                <w:b/>
                <w:bCs/>
              </w:rPr>
            </w:pPr>
          </w:p>
        </w:tc>
      </w:tr>
    </w:tbl>
    <w:p w14:paraId="69553671" w14:textId="77777777" w:rsidR="00350D2A" w:rsidRPr="00350D2A" w:rsidRDefault="00350D2A" w:rsidP="00317C5B">
      <w:pPr>
        <w:rPr>
          <w:b/>
          <w:bCs/>
        </w:rPr>
      </w:pPr>
    </w:p>
    <w:p w14:paraId="378EA738" w14:textId="77777777" w:rsidR="00350D2A" w:rsidRDefault="00350D2A" w:rsidP="00317C5B"/>
    <w:p w14:paraId="429D630F" w14:textId="7B768860" w:rsidR="00317C5B" w:rsidRDefault="00317C5B" w:rsidP="00317C5B"/>
    <w:p w14:paraId="0D5ABB45" w14:textId="6CCF0B39" w:rsidR="000221B5" w:rsidRDefault="000221B5" w:rsidP="00317C5B"/>
    <w:p w14:paraId="5DEE7CA5" w14:textId="2130B85C" w:rsidR="000221B5" w:rsidRDefault="000221B5" w:rsidP="00317C5B"/>
    <w:p w14:paraId="651D62E8" w14:textId="3368550B" w:rsidR="000221B5" w:rsidRDefault="000221B5" w:rsidP="00317C5B"/>
    <w:p w14:paraId="44935D04" w14:textId="64642A02" w:rsidR="000221B5" w:rsidRDefault="000221B5" w:rsidP="00317C5B"/>
    <w:p w14:paraId="71AC7A79" w14:textId="00E35571" w:rsidR="000221B5" w:rsidRDefault="000221B5" w:rsidP="00317C5B"/>
    <w:p w14:paraId="656D892F" w14:textId="77777777" w:rsidR="000221B5" w:rsidRDefault="000221B5" w:rsidP="00317C5B"/>
    <w:p w14:paraId="7B2B4FA9" w14:textId="05BAD2F1" w:rsidR="00317C5B" w:rsidRDefault="000221B5" w:rsidP="00317C5B">
      <w:r>
        <w:t>Q</w:t>
      </w:r>
      <w:r w:rsidR="00A2564E">
        <w:t>1</w:t>
      </w:r>
      <w:r>
        <w:t>) How is DL different than ML?</w:t>
      </w:r>
    </w:p>
    <w:p w14:paraId="7AA60A38" w14:textId="6690A6EF" w:rsidR="000221B5" w:rsidRDefault="00497E93" w:rsidP="00317C5B">
      <w:r>
        <w:t xml:space="preserve">- ML needs us to supply the model with a good data representation. This means that the steps of data preprocessing, data transformation and feature extraction and engineering need to be done before we feed data into the model. </w:t>
      </w:r>
    </w:p>
    <w:p w14:paraId="566113C9" w14:textId="07939121" w:rsidR="00804972" w:rsidRDefault="00804972" w:rsidP="00317C5B">
      <w:r>
        <w:t xml:space="preserve">- </w:t>
      </w:r>
      <w:r w:rsidR="00B42C81">
        <w:t>Whereas</w:t>
      </w:r>
      <w:r>
        <w:t xml:space="preserve"> DL creates a </w:t>
      </w:r>
      <w:r w:rsidR="00227E5E">
        <w:t>higher-level representation of data</w:t>
      </w:r>
      <w:r>
        <w:t xml:space="preserve"> as part of the learning process. </w:t>
      </w:r>
    </w:p>
    <w:p w14:paraId="1031510E" w14:textId="6B3B1A80" w:rsidR="00317C5B" w:rsidRDefault="00317C5B" w:rsidP="00317C5B"/>
    <w:p w14:paraId="55748E1E" w14:textId="4ECDC5FF" w:rsidR="00A2564E" w:rsidRDefault="00A2564E" w:rsidP="00317C5B">
      <w:r>
        <w:t xml:space="preserve">Q2 ) </w:t>
      </w:r>
    </w:p>
    <w:p w14:paraId="5538F925" w14:textId="77777777" w:rsidR="00A2564E" w:rsidRDefault="00A2564E" w:rsidP="00317C5B"/>
    <w:sectPr w:rsidR="00A2564E" w:rsidSect="00442DBB">
      <w:pgSz w:w="12240" w:h="15840"/>
      <w:pgMar w:top="288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Mjc1N7Q0MDE2MTBV0lEKTi0uzszPAykwrgUAFfMsHiwAAAA="/>
  </w:docVars>
  <w:rsids>
    <w:rsidRoot w:val="00C83A6F"/>
    <w:rsid w:val="000221B5"/>
    <w:rsid w:val="00227E5E"/>
    <w:rsid w:val="002A0F2E"/>
    <w:rsid w:val="00317C5B"/>
    <w:rsid w:val="00350D2A"/>
    <w:rsid w:val="00442DBB"/>
    <w:rsid w:val="00497E93"/>
    <w:rsid w:val="004F5E52"/>
    <w:rsid w:val="006D7AA1"/>
    <w:rsid w:val="00714554"/>
    <w:rsid w:val="007A51A3"/>
    <w:rsid w:val="00804972"/>
    <w:rsid w:val="00840863"/>
    <w:rsid w:val="00881C6D"/>
    <w:rsid w:val="008C4185"/>
    <w:rsid w:val="00933F99"/>
    <w:rsid w:val="00A2564E"/>
    <w:rsid w:val="00B267B9"/>
    <w:rsid w:val="00B42C81"/>
    <w:rsid w:val="00B53828"/>
    <w:rsid w:val="00C645C3"/>
    <w:rsid w:val="00C83A6F"/>
    <w:rsid w:val="00CC4BA8"/>
    <w:rsid w:val="00E3202C"/>
    <w:rsid w:val="00EA3DFA"/>
    <w:rsid w:val="00F30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70ACC"/>
  <w15:chartTrackingRefBased/>
  <w15:docId w15:val="{6FFBA5BE-4F2F-4CB9-BD71-038EE7AE1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0D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0D2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26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hyperlink" Target="https://colab.research.google.com/drive/1zJ821DIKnTlQzs9wQJhHD5xCnvuFoTdM?usp=shari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github.com/dnyanai/machine-learning-course/blob/master/docs/KNN/Building_a_K_Nearest_Neighbors_KNN.pdf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https://github.com/dnyanai/machine-learning-course/blob/master/docs/introduction/intro_to_ML.pdf" TargetMode="Externa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875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FE576F0-CD45-4452-AACF-DEC8DF4B2A07}">
  <we:reference id="wa104381909" version="2.1.0.0" store="en-US" storeType="OMEX"/>
  <we:alternateReferences>
    <we:reference id="wa104381909" version="2.1.0.0" store="WA104381909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3</TotalTime>
  <Pages>4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nyanai Surkutwar</dc:creator>
  <cp:keywords/>
  <dc:description/>
  <cp:lastModifiedBy>dnyanai Surkutwar</cp:lastModifiedBy>
  <cp:revision>13</cp:revision>
  <dcterms:created xsi:type="dcterms:W3CDTF">2021-06-20T01:52:00Z</dcterms:created>
  <dcterms:modified xsi:type="dcterms:W3CDTF">2021-07-18T22:02:00Z</dcterms:modified>
</cp:coreProperties>
</file>